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425197188124c81b856e5e15b909151692f95fd"/>
    <w:p>
      <w:pPr>
        <w:pStyle w:val="Heading1"/>
      </w:pPr>
      <w:r>
        <w:t xml:space="preserve">Cover Letter for Special Education Teacher Position in Qatar Doha</w:t>
      </w:r>
    </w:p>
    <w:p>
      <w:pPr>
        <w:pStyle w:val="FirstParagraph"/>
      </w:pPr>
      <w:r>
        <w:t xml:space="preserve">Dear [Hiring Manager's Name],</w:t>
      </w:r>
    </w:p>
    <w:p>
      <w:pPr>
        <w:pStyle w:val="BodyText"/>
      </w:pPr>
      <w:r>
        <w:t xml:space="preserve">I am writing to express my enthusiastic interest in the Special Education Teacher position at [School/Institution Name] in Qatar Doha. As a dedicated educator with over [X years] of experience in special education, I am eager to contribute my expertise, passion for inclusive learning, and cultural adaptability to support the diverse needs of students in this dynamic region. Qatar Doha has long been a beacon of educational innovation and progressive policies, and I am particularly inspired by its commitment to fostering an environment where every learner can thrive. This opportunity aligns perfectly with my professional goals and values as a Special Education Teacher.</w:t>
      </w:r>
    </w:p>
    <w:p>
      <w:pPr>
        <w:pStyle w:val="BodyText"/>
      </w:pPr>
      <w:r>
        <w:t xml:space="preserve">Throughout my career, I have specialized in creating individualized learning plans tailored to students with a wide range of abilities, including those with autism spectrum disorder, intellectual disabilities, and learning differences. My work has emphasized not only academic growth but also the development of life skills, social-emotional resilience, and self-advocacy. In [Previous School/Institution Name], I designed and implemented evidence-based interventions that significantly improved student outcomes, such as increasing independent living skills by 40% and reducing behavioral challenges through positive reinforcement strategies. These achievements reflect my ability to adapt pedagogical approaches to meet the unique needs of each learner, a principle that resonates deeply with the mission of education in Qatar Doha.</w:t>
      </w:r>
    </w:p>
    <w:p>
      <w:pPr>
        <w:pStyle w:val="BodyText"/>
      </w:pPr>
      <w:r>
        <w:t xml:space="preserve">What draws me specifically to Qatar Doha is its visionary approach to education and its emphasis on inclusivity. The Qatari government’s National Vision 2030 underscores the importance of equitable access to quality education for all citizens, including those with special needs. As a Special Education Teacher, I am committed to supporting this mission by fostering an environment where every student feels valued, respected, and empowered. I am particularly drawn to the opportunities in Doha to collaborate with multidisciplinary teams, engage with families, and leverage technology to enhance learning experiences. My experience in integrating assistive technologies and digital tools into instruction has enabled me to create engaging, accessible curricula that cater to diverse learners—skills I believe will be invaluable in contributing to Qatar’s educational landscape.</w:t>
      </w:r>
    </w:p>
    <w:p>
      <w:pPr>
        <w:pStyle w:val="BodyText"/>
      </w:pPr>
      <w:r>
        <w:t xml:space="preserve">One of my core strengths as a Special Education Teacher is my ability to build meaningful relationships with students, families, and colleagues. In [Previous Role], I worked closely with parents to develop home-based strategies that reinforced classroom learning, resulting in improved communication and behavioral outcomes for students. I also collaborated with general education teachers to create inclusive classrooms where all students could participate meaningfully. These experiences have honed my ability to advocate for students’ needs while fostering a culture of collaboration and shared responsibility. In Qatar Doha, where community and cultural values are central to education, I am confident that my approach will resonate deeply with both educators and families.</w:t>
      </w:r>
    </w:p>
    <w:p>
      <w:pPr>
        <w:pStyle w:val="BodyText"/>
      </w:pPr>
      <w:r>
        <w:t xml:space="preserve">Furthermore, I am highly adaptable and open to learning about the unique cultural contexts of Qatar Doha. While my background is rooted in [Your Country/Region], I have always been passionate about cross-cultural education and have participated in training programs that emphasize global best practices in special education. For instance, I recently completed a certification in [Relevant Certification, e.g., "Cultural Competency in Special Education"], which equipped me with strategies to navigate diverse classroom environments effectively. This preparation has instilled in me a deep respect for cultural differences and an eagerness to contribute to the vibrant educational community of Doha.</w:t>
      </w:r>
    </w:p>
    <w:p>
      <w:pPr>
        <w:pStyle w:val="BodyText"/>
      </w:pPr>
      <w:r>
        <w:t xml:space="preserve">Another aspect of my qualifications that I believe aligns with the needs of Qatar Doha is my focus on professional development and innovation. I have consistently sought opportunities to expand my knowledge, whether through attending conferences like [Relevant Conference Name] or pursuing advanced coursework in [Specialization Area]. For example, I recently completed a course on "Inclusive Education for Students with Autism," which deepened my understanding of sensory-based interventions and visual supports—tools that are increasingly relevant in modern classrooms. In Qatar Doha, where the education sector is rapidly evolving, I am excited to bring these insights and continue growing as an educator.</w:t>
      </w:r>
    </w:p>
    <w:p>
      <w:pPr>
        <w:pStyle w:val="BodyText"/>
      </w:pPr>
      <w:r>
        <w:t xml:space="preserve">Finally, I want to emphasize my passion for teaching and my unwavering dedication to making a difference in the lives of students. As a Special Education Teacher, I view my role not just as an educator but as a mentor, advocate, and partner in learning. In Qatar Doha, where the future of education is being shaped by forward-thinking policies and cutting-edge resources, I am eager to contribute my skills and enthusiasm to help students reach their full potential. I am confident that my background, combined with my commitment to excellence in special education, will enable me to make a meaningful impact at [School/Institution Name].</w:t>
      </w:r>
    </w:p>
    <w:p>
      <w:pPr>
        <w:pStyle w:val="BodyText"/>
      </w:pPr>
      <w:r>
        <w:t xml:space="preserve">Thank you for considering my application. I would be honored to discuss how my experience and vision align with the goals of your institution. Please feel free to contact me at [Your Phone Number] or [Your Email Address] at your earliest convenience. I look forward to the opportunity to contribute to the thriving educational community of Qatar Doha.</w:t>
      </w:r>
    </w:p>
    <w:p>
      <w:pPr>
        <w:pStyle w:val="BodyText"/>
      </w:pPr>
      <w:r>
        <w:t xml:space="preserve">Sincerely,</w:t>
      </w:r>
      <w:r>
        <w:br/>
      </w:r>
      <w:r>
        <w:t xml:space="preserve">[Your Full Name]</w:t>
      </w:r>
      <w:r>
        <w:br/>
      </w:r>
      <w:r>
        <w:t xml:space="preserve">[Your Contact Information]</w:t>
      </w:r>
    </w:p>
    <w:p>
      <w:pPr>
        <w:pStyle w:val="BodyText"/>
      </w:pPr>
      <w: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Qatar Doha</dc:title>
  <dc:creator/>
  <dc:language>en</dc:language>
  <cp:keywords/>
  <dcterms:created xsi:type="dcterms:W3CDTF">2026-07-21T03:25:04Z</dcterms:created>
  <dcterms:modified xsi:type="dcterms:W3CDTF">2026-07-21T03:25:04Z</dcterms:modified>
</cp:coreProperties>
</file>

<file path=docProps/custom.xml><?xml version="1.0" encoding="utf-8"?>
<Properties xmlns="http://schemas.openxmlformats.org/officeDocument/2006/custom-properties" xmlns:vt="http://schemas.openxmlformats.org/officeDocument/2006/docPropsVTypes"/>
</file>